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UX</w:t>
      </w:r>
      <w:r>
        <w:t xml:space="preserve"> </w:t>
      </w:r>
      <w:r>
        <w:t xml:space="preserve">UI</w:t>
      </w:r>
      <w:r>
        <w:t xml:space="preserve"> </w:t>
      </w:r>
      <w:r>
        <w:t xml:space="preserve">Designer</w:t>
      </w:r>
      <w:r>
        <w:t xml:space="preserve"> </w:t>
      </w:r>
      <w:r>
        <w:t xml:space="preserve">-</w:t>
      </w:r>
      <w:r>
        <w:t xml:space="preserve"> </w:t>
      </w:r>
      <w:r>
        <w:t xml:space="preserve">Dubai</w:t>
      </w:r>
    </w:p>
    <w:bookmarkStart w:id="20" w:name="Xc62c7f8d55907d40489f3212c3c62113ad2bcbc"/>
    <w:p>
      <w:pPr>
        <w:pStyle w:val="Heading1"/>
      </w:pPr>
      <w:r>
        <w:t xml:space="preserve">Internship Application Letter: UX UI Designer Position</w:t>
      </w:r>
    </w:p>
    <w:p>
      <w:pPr>
        <w:pStyle w:val="FirstParagraph"/>
      </w:pPr>
      <w:r>
        <w:t xml:space="preserve">Dear Hiring Team at [Company Name],</w:t>
      </w:r>
    </w:p>
    <w:p>
      <w:pPr>
        <w:pStyle w:val="BodyText"/>
      </w:pPr>
      <w:r>
        <w:t xml:space="preserve">I am writing with profound enthusiasm to express my formal interest in the UX/UI Designer Internship opportunity within your esteemed organization, as advertised on LinkedIn/your company website. As a passionate design student currently pursuing my Bachelor of Design in Digital Media at [Your University, e.g., American University in Dubai], I have meticulously aligned my academic journey and personal aspirations with the dynamic digital innovation landscape of the United Arab Emirates, specifically Dubai. The prospect of contributing to your team while learning from industry leaders within Dubai's thriving tech ecosystem represents an unparalleled career milestone for me.</w:t>
      </w:r>
    </w:p>
    <w:p>
      <w:pPr>
        <w:pStyle w:val="BodyText"/>
      </w:pPr>
      <w:r>
        <w:t xml:space="preserve">Dubai’s transformation into a global hub for technology, innovation, and human-centric design deeply resonates with my professional ethos. Witnessing the city’s commitment to Vision 2030, its emphasis on smart city initiatives like Dubai Smart City and the strategic development of digital infrastructure across sectors from fintech to healthcare, has solidified my resolve to build my career within this forward-thinking environment. I am particularly inspired by how UAE-based companies seamlessly integrate cutting-edge global design principles with culturally sensitive user experiences tailored for the region’s diverse population – a balance I am eager to master through hands-on mentorship during this internship.</w:t>
      </w:r>
    </w:p>
    <w:p>
      <w:pPr>
        <w:pStyle w:val="BodyText"/>
      </w:pPr>
      <w:r>
        <w:t xml:space="preserve">My academic foundation has equipped me with robust technical competencies directly relevant to the UX/UI Designer role. I have achieved distinction in courses such as Advanced Interaction Design, User Research Methodologies, and Digital Prototyping using industry-standard tools including Figma, Adobe XD, and Sketch. For instance, in my capstone project titled "Culturally Responsive E-Commerce Interface for UAE Market," I conducted ethnographic research across Dubai’s multicultural communities to develop an Arabic/English bilingual mobile application interface featuring intuitive RTL (Right-to-Left) navigation – a critical adaptation often overlooked by international platforms. My design significantly improved task completion rates by 35% in user testing with Emirati and expatriate participants, demonstrating my commitment to context-aware design solutions. Furthermore, I have honed my prototyping skills through collaborations with Dubai-based startups at the Dubai Future Accelerators’ student innovation lab, where I developed wireframes for a sustainable tourism app targeting local and international visitors.</w:t>
      </w:r>
    </w:p>
    <w:p>
      <w:pPr>
        <w:pStyle w:val="BodyText"/>
      </w:pPr>
      <w:r>
        <w:t xml:space="preserve">What excites me most about your company is your acclaimed work on [Mention Specific Project/Service of the Company, e.g., "the award-winning 'DAMAC Homes' digital platform" or "your recent mobile banking interface redesign for a leading UAE financial institution"]. Your focus on creating accessible, emotionally intelligent digital products that reflect Dubai’s unique cultural fabric and high-tech ambitions aligns perfectly with my professional values. I am particularly impressed by how your team prioritizes inclusive design principles – such as ensuring seamless accessibility for users with varying literacy levels and integrating culturally resonant visual elements – a practice I have actively sought to emulate in my own work. The opportunity to learn from your UX research methodologies and participate in the development of products shaping Dubai’s digital future is precisely the immersive experience I seek.</w:t>
      </w:r>
    </w:p>
    <w:p>
      <w:pPr>
        <w:pStyle w:val="BodyText"/>
      </w:pPr>
      <w:r>
        <w:t xml:space="preserve">As an individual deeply committed to thriving within the UAE's professional culture, I understand that success here requires not only technical excellence but also cultural intelligence and adaptability. I have actively engaged with Dubai’s community through volunteering at [Mention Specific Local Activity, e.g., "Dubai Design District’s 'Design for Good' workshops" or "a local NGO digital literacy program"], where I assisted non-profits in designing user-friendly donation platforms for Arabic-speaking communities. This experience reinforced my ability to collaborate effectively across diverse teams and grasp the nuanced expectations of UAE-based stakeholders. I am proficient in Arabic (Mehri level) and committed to continuous cultural learning, ensuring my designs respect local norms while embracing global best practices – a crucial balance for any designer working within the United Arab Emirates Dubai context.</w:t>
      </w:r>
    </w:p>
    <w:p>
      <w:pPr>
        <w:pStyle w:val="BodyText"/>
      </w:pPr>
      <w:r>
        <w:t xml:space="preserve">I am confident that my proactive approach, technical toolkit, and genuine passion for creating meaningful user experiences position me as a valuable asset to your internship program. My academic projects consistently emphasize user empathy – whether designing healthcare apps for elderly Emiratis or navigation systems for Dubai Metro users – mirroring the human-centered philosophy central to successful UX/UI design in this region. I am eager to apply my skills under the guidance of your experienced designers, contributing fresh perspectives while absorbing the nuances of delivering exceptional digital experiences within the UAE market.</w:t>
      </w:r>
    </w:p>
    <w:p>
      <w:pPr>
        <w:pStyle w:val="BodyText"/>
      </w:pPr>
      <w:r>
        <w:t xml:space="preserve">Thank you for considering my application for this Internship Application Letter as a crucial step toward launching my career in UX/UI Design. I am deeply motivated to contribute to Dubai’s status as a global innovation leader and am confident that this internship will provide the foundational experience I need to excel. I welcome the opportunity to discuss how my skills align with your team’s goals during an interview at your earliest convenience. My resume, attached for your review, provides further detail on my projects and academic achievements.</w:t>
      </w:r>
    </w:p>
    <w:p>
      <w:pPr>
        <w:pStyle w:val="BodyText"/>
      </w:pPr>
      <w:r>
        <w:t xml:space="preserve">I look forward to the possibility of contributing innovative design solutions that resonate with users across the United Arab Emirates Dubai. Thank you for investing in the next generation of digital talent within our vibrant city.</w:t>
      </w:r>
    </w:p>
    <w:p>
      <w:pPr>
        <w:pStyle w:val="BodyText"/>
      </w:pPr>
      <w:r>
        <w:t xml:space="preserve">Sincerely,</w:t>
      </w:r>
    </w:p>
    <w:p>
      <w:pPr>
        <w:pStyle w:val="BodyText"/>
      </w:pPr>
      <w:r>
        <w:t xml:space="preserve">[Your Full Name]</w:t>
      </w:r>
    </w:p>
    <w:p>
      <w:pPr>
        <w:pStyle w:val="BodyText"/>
      </w:pPr>
      <w:r>
        <w:t xml:space="preserve">[Your Email Address] | [Your Phone Number] | [LinkedIn Profile URL]</w:t>
      </w:r>
    </w:p>
    <w:p>
      <w:pPr>
        <w:pStyle w:val="BodyText"/>
      </w:pPr>
      <w:r>
        <w:t xml:space="preserve">[City, United Arab Emirates Dubai, Countr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UX UI Designer - Dubai</dc:title>
  <dc:creator/>
  <dc:language>en</dc:language>
  <cp:keywords/>
  <dcterms:created xsi:type="dcterms:W3CDTF">2026-07-23T22:16:46Z</dcterms:created>
  <dcterms:modified xsi:type="dcterms:W3CDTF">2026-07-23T22:16:46Z</dcterms:modified>
</cp:coreProperties>
</file>

<file path=docProps/custom.xml><?xml version="1.0" encoding="utf-8"?>
<Properties xmlns="http://schemas.openxmlformats.org/officeDocument/2006/custom-properties" xmlns:vt="http://schemas.openxmlformats.org/officeDocument/2006/docPropsVTypes"/>
</file>